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7761" w:rsidRDefault="006C1CB4" w:rsidP="00967761">
      <w:r>
        <w:rPr>
          <w:rFonts w:hint="eastAsia"/>
        </w:rPr>
        <w:t>Django</w:t>
      </w:r>
    </w:p>
    <w:p w:rsidR="00541F0A" w:rsidRDefault="00541F0A" w:rsidP="00541F0A">
      <w:pPr>
        <w:pStyle w:val="10"/>
        <w:shd w:val="clear" w:color="auto" w:fill="FFFFFF"/>
        <w:spacing w:before="1545" w:after="300"/>
        <w:rPr>
          <w:rFonts w:ascii="Palatino Linotype" w:hAnsi="Palatino Linotype"/>
          <w:color w:val="333333"/>
        </w:rPr>
      </w:pPr>
      <w:r>
        <w:rPr>
          <w:rFonts w:ascii="Palatino Linotype" w:hAnsi="Palatino Linotype"/>
          <w:color w:val="333333"/>
        </w:rPr>
        <w:t xml:space="preserve">Django </w:t>
      </w:r>
      <w:r>
        <w:rPr>
          <w:rFonts w:ascii="Palatino Linotype" w:hAnsi="Palatino Linotype"/>
          <w:color w:val="333333"/>
        </w:rPr>
        <w:t>开发环境</w:t>
      </w:r>
    </w:p>
    <w:p w:rsidR="00541F0A" w:rsidRPr="00541F0A" w:rsidRDefault="00714DE3" w:rsidP="00541F0A">
      <w:pPr>
        <w:rPr>
          <w:rFonts w:hint="eastAsia"/>
        </w:rPr>
      </w:pPr>
      <w:r>
        <w:rPr>
          <w:rFonts w:ascii="Arial" w:hAnsi="Arial" w:cs="Arial"/>
          <w:color w:val="333333"/>
          <w:sz w:val="27"/>
          <w:szCs w:val="27"/>
          <w:shd w:val="clear" w:color="auto" w:fill="FFFFFF"/>
        </w:rPr>
        <w:t xml:space="preserve">Django </w:t>
      </w:r>
      <w:r>
        <w:rPr>
          <w:rFonts w:ascii="Arial" w:hAnsi="Arial" w:cs="Arial"/>
          <w:color w:val="333333"/>
          <w:sz w:val="27"/>
          <w:szCs w:val="27"/>
          <w:shd w:val="clear" w:color="auto" w:fill="FFFFFF"/>
        </w:rPr>
        <w:t>本身提供的主要工具是一组用于创建和使用</w:t>
      </w:r>
      <w:r>
        <w:rPr>
          <w:rFonts w:ascii="Arial" w:hAnsi="Arial" w:cs="Arial"/>
          <w:color w:val="333333"/>
          <w:sz w:val="27"/>
          <w:szCs w:val="27"/>
          <w:shd w:val="clear" w:color="auto" w:fill="FFFFFF"/>
        </w:rPr>
        <w:t>Django</w:t>
      </w:r>
      <w:r>
        <w:rPr>
          <w:rFonts w:ascii="Arial" w:hAnsi="Arial" w:cs="Arial"/>
          <w:color w:val="333333"/>
          <w:sz w:val="27"/>
          <w:szCs w:val="27"/>
          <w:shd w:val="clear" w:color="auto" w:fill="FFFFFF"/>
        </w:rPr>
        <w:t>项目的</w:t>
      </w:r>
      <w:r>
        <w:rPr>
          <w:rFonts w:ascii="Arial" w:hAnsi="Arial" w:cs="Arial"/>
          <w:color w:val="333333"/>
          <w:sz w:val="27"/>
          <w:szCs w:val="27"/>
          <w:shd w:val="clear" w:color="auto" w:fill="FFFFFF"/>
        </w:rPr>
        <w:t>Python</w:t>
      </w:r>
      <w:r>
        <w:rPr>
          <w:rFonts w:ascii="Arial" w:hAnsi="Arial" w:cs="Arial"/>
          <w:color w:val="333333"/>
          <w:sz w:val="27"/>
          <w:szCs w:val="27"/>
          <w:shd w:val="clear" w:color="auto" w:fill="FFFFFF"/>
        </w:rPr>
        <w:t>脚本，以及可用于测试本地（即，你的计算机，而不是外部</w:t>
      </w:r>
      <w:r>
        <w:rPr>
          <w:rFonts w:ascii="Arial" w:hAnsi="Arial" w:cs="Arial"/>
          <w:color w:val="333333"/>
          <w:sz w:val="27"/>
          <w:szCs w:val="27"/>
          <w:shd w:val="clear" w:color="auto" w:fill="FFFFFF"/>
        </w:rPr>
        <w:t>Web</w:t>
      </w:r>
      <w:r>
        <w:rPr>
          <w:rFonts w:ascii="Arial" w:hAnsi="Arial" w:cs="Arial"/>
          <w:color w:val="333333"/>
          <w:sz w:val="27"/>
          <w:szCs w:val="27"/>
          <w:shd w:val="clear" w:color="auto" w:fill="FFFFFF"/>
        </w:rPr>
        <w:t>服务器）的简单开发网络服务器。</w:t>
      </w:r>
    </w:p>
    <w:p w:rsidR="006C1CB4" w:rsidRDefault="006C1CB4" w:rsidP="00967761"/>
    <w:p w:rsidR="00714DE3" w:rsidRDefault="00714DE3" w:rsidP="00714DE3">
      <w:pPr>
        <w:pStyle w:val="2"/>
      </w:pPr>
      <w:r>
        <w:rPr>
          <w:rFonts w:hint="eastAsia"/>
        </w:rPr>
        <w:t>安装django包</w:t>
      </w:r>
    </w:p>
    <w:p w:rsidR="00714DE3" w:rsidRDefault="00D00D37" w:rsidP="00714DE3">
      <w:r w:rsidRPr="00D00D37">
        <w:t>pip install Django==2.0.2</w:t>
      </w:r>
    </w:p>
    <w:p w:rsidR="00755EE7" w:rsidRDefault="00755EE7" w:rsidP="00714DE3">
      <w:r>
        <w:rPr>
          <w:rFonts w:hint="eastAsia"/>
        </w:rPr>
        <w:t>验证安装是否成功</w:t>
      </w:r>
    </w:p>
    <w:p w:rsidR="00755EE7" w:rsidRDefault="00755EE7" w:rsidP="00755EE7">
      <w:r>
        <w:t>&gt;&gt;&gt; import django</w:t>
      </w:r>
    </w:p>
    <w:p w:rsidR="00755EE7" w:rsidRDefault="00755EE7" w:rsidP="00755EE7">
      <w:r>
        <w:t>&gt;&gt;&gt; print(django.get_version())</w:t>
      </w:r>
    </w:p>
    <w:p w:rsidR="00755EE7" w:rsidRDefault="00755EE7" w:rsidP="00755EE7">
      <w:r>
        <w:t>2.0</w:t>
      </w:r>
    </w:p>
    <w:p w:rsidR="0098274A" w:rsidRDefault="0098274A" w:rsidP="0098274A">
      <w:pPr>
        <w:pStyle w:val="2"/>
      </w:pPr>
      <w:r>
        <w:rPr>
          <w:rFonts w:hint="eastAsia"/>
        </w:rPr>
        <w:t>开发1</w:t>
      </w:r>
    </w:p>
    <w:p w:rsidR="0098274A" w:rsidRPr="0098274A" w:rsidRDefault="0098274A" w:rsidP="0098274A">
      <w:pPr>
        <w:rPr>
          <w:rFonts w:hint="eastAsia"/>
        </w:rPr>
      </w:pPr>
      <w:r w:rsidRPr="0098274A">
        <w:t>https://docs.djangoproject.com/en/2.0/intro/tutorial01/</w:t>
      </w:r>
      <w:bookmarkStart w:id="0" w:name="_GoBack"/>
      <w:bookmarkEnd w:id="0"/>
    </w:p>
    <w:sectPr w:rsidR="0098274A" w:rsidRPr="0098274A" w:rsidSect="00C73B0B">
      <w:pgSz w:w="11906" w:h="16838"/>
      <w:pgMar w:top="720" w:right="720" w:bottom="720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058F" w:rsidRDefault="004D058F" w:rsidP="00D05D61">
      <w:pPr>
        <w:spacing w:after="0" w:line="240" w:lineRule="auto"/>
      </w:pPr>
      <w:r>
        <w:separator/>
      </w:r>
    </w:p>
  </w:endnote>
  <w:endnote w:type="continuationSeparator" w:id="0">
    <w:p w:rsidR="004D058F" w:rsidRDefault="004D058F" w:rsidP="00D05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058F" w:rsidRDefault="004D058F" w:rsidP="00D05D61">
      <w:pPr>
        <w:spacing w:after="0" w:line="240" w:lineRule="auto"/>
      </w:pPr>
      <w:r>
        <w:separator/>
      </w:r>
    </w:p>
  </w:footnote>
  <w:footnote w:type="continuationSeparator" w:id="0">
    <w:p w:rsidR="004D058F" w:rsidRDefault="004D058F" w:rsidP="00D05D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16863"/>
    <w:multiLevelType w:val="multilevel"/>
    <w:tmpl w:val="7AA8E80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" w15:restartNumberingAfterBreak="0">
    <w:nsid w:val="0D9E24C6"/>
    <w:multiLevelType w:val="hybridMultilevel"/>
    <w:tmpl w:val="A1942A5E"/>
    <w:lvl w:ilvl="0" w:tplc="0E74F4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1C5C2C"/>
    <w:multiLevelType w:val="hybridMultilevel"/>
    <w:tmpl w:val="4ED4A2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421019"/>
    <w:multiLevelType w:val="hybridMultilevel"/>
    <w:tmpl w:val="756ADC3C"/>
    <w:lvl w:ilvl="0" w:tplc="6C5C6F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85E0843"/>
    <w:multiLevelType w:val="hybridMultilevel"/>
    <w:tmpl w:val="E3E41D46"/>
    <w:lvl w:ilvl="0" w:tplc="FDB843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8F3375B"/>
    <w:multiLevelType w:val="hybridMultilevel"/>
    <w:tmpl w:val="F8CE96C0"/>
    <w:lvl w:ilvl="0" w:tplc="DB5AA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BAA590D"/>
    <w:multiLevelType w:val="hybridMultilevel"/>
    <w:tmpl w:val="ECFE681E"/>
    <w:lvl w:ilvl="0" w:tplc="6C5C6F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A307776"/>
    <w:multiLevelType w:val="hybridMultilevel"/>
    <w:tmpl w:val="B9F6C4DA"/>
    <w:lvl w:ilvl="0" w:tplc="8BEA0732">
      <w:start w:val="1"/>
      <w:numFmt w:val="bullet"/>
      <w:pStyle w:val="a"/>
      <w:lvlText w:val="％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05B1E22"/>
    <w:multiLevelType w:val="hybridMultilevel"/>
    <w:tmpl w:val="590A6DEE"/>
    <w:lvl w:ilvl="0" w:tplc="6C5C6F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4B7D31FB"/>
    <w:multiLevelType w:val="hybridMultilevel"/>
    <w:tmpl w:val="68E8FBA6"/>
    <w:lvl w:ilvl="0" w:tplc="6C5C6F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B9568A3"/>
    <w:multiLevelType w:val="hybridMultilevel"/>
    <w:tmpl w:val="232EFF7A"/>
    <w:lvl w:ilvl="0" w:tplc="6C5C6F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54628FC"/>
    <w:multiLevelType w:val="multilevel"/>
    <w:tmpl w:val="0B5ABC30"/>
    <w:lvl w:ilvl="0">
      <w:start w:val="1"/>
      <w:numFmt w:val="bullet"/>
      <w:lvlText w:val=""/>
      <w:lvlJc w:val="left"/>
      <w:pPr>
        <w:ind w:left="425" w:hanging="425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59B838EB"/>
    <w:multiLevelType w:val="hybridMultilevel"/>
    <w:tmpl w:val="AE86E6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9CF19BF"/>
    <w:multiLevelType w:val="hybridMultilevel"/>
    <w:tmpl w:val="91C843D8"/>
    <w:lvl w:ilvl="0" w:tplc="ED00BF5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C5327AA"/>
    <w:multiLevelType w:val="hybridMultilevel"/>
    <w:tmpl w:val="A6243002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5" w15:restartNumberingAfterBreak="0">
    <w:nsid w:val="5DDA3EB5"/>
    <w:multiLevelType w:val="hybridMultilevel"/>
    <w:tmpl w:val="EFC4B5AE"/>
    <w:lvl w:ilvl="0" w:tplc="1A64F6E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5EB07C8"/>
    <w:multiLevelType w:val="hybridMultilevel"/>
    <w:tmpl w:val="4ED4A24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66E265A"/>
    <w:multiLevelType w:val="hybridMultilevel"/>
    <w:tmpl w:val="F09E851E"/>
    <w:lvl w:ilvl="0" w:tplc="76B46242">
      <w:start w:val="1"/>
      <w:numFmt w:val="decimal"/>
      <w:pStyle w:val="1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7927708"/>
    <w:multiLevelType w:val="hybridMultilevel"/>
    <w:tmpl w:val="947CDA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C970AA3"/>
    <w:multiLevelType w:val="hybridMultilevel"/>
    <w:tmpl w:val="C2446644"/>
    <w:lvl w:ilvl="0" w:tplc="0E76216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E8F1A2C"/>
    <w:multiLevelType w:val="multilevel"/>
    <w:tmpl w:val="4198F9B8"/>
    <w:lvl w:ilvl="0">
      <w:start w:val="1"/>
      <w:numFmt w:val="decimal"/>
      <w:pStyle w:val="10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1" w15:restartNumberingAfterBreak="0">
    <w:nsid w:val="7EAD0766"/>
    <w:multiLevelType w:val="hybridMultilevel"/>
    <w:tmpl w:val="D88C2864"/>
    <w:lvl w:ilvl="0" w:tplc="D41608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7"/>
  </w:num>
  <w:num w:numId="3">
    <w:abstractNumId w:val="0"/>
  </w:num>
  <w:num w:numId="4">
    <w:abstractNumId w:val="0"/>
  </w:num>
  <w:num w:numId="5">
    <w:abstractNumId w:val="0"/>
  </w:num>
  <w:num w:numId="6">
    <w:abstractNumId w:val="17"/>
  </w:num>
  <w:num w:numId="7">
    <w:abstractNumId w:val="11"/>
  </w:num>
  <w:num w:numId="8">
    <w:abstractNumId w:val="20"/>
  </w:num>
  <w:num w:numId="9">
    <w:abstractNumId w:val="5"/>
  </w:num>
  <w:num w:numId="10">
    <w:abstractNumId w:val="1"/>
  </w:num>
  <w:num w:numId="11">
    <w:abstractNumId w:val="13"/>
  </w:num>
  <w:num w:numId="12">
    <w:abstractNumId w:val="19"/>
  </w:num>
  <w:num w:numId="13">
    <w:abstractNumId w:val="4"/>
  </w:num>
  <w:num w:numId="14">
    <w:abstractNumId w:val="15"/>
  </w:num>
  <w:num w:numId="15">
    <w:abstractNumId w:val="14"/>
  </w:num>
  <w:num w:numId="16">
    <w:abstractNumId w:val="21"/>
  </w:num>
  <w:num w:numId="17">
    <w:abstractNumId w:val="3"/>
  </w:num>
  <w:num w:numId="18">
    <w:abstractNumId w:val="6"/>
  </w:num>
  <w:num w:numId="19">
    <w:abstractNumId w:val="10"/>
  </w:num>
  <w:num w:numId="20">
    <w:abstractNumId w:val="8"/>
  </w:num>
  <w:num w:numId="21">
    <w:abstractNumId w:val="9"/>
  </w:num>
  <w:num w:numId="22">
    <w:abstractNumId w:val="12"/>
  </w:num>
  <w:num w:numId="23">
    <w:abstractNumId w:val="18"/>
  </w:num>
  <w:num w:numId="24">
    <w:abstractNumId w:val="2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TUxNrcwNzM1szRT0lEKTi0uzszPAykwNKsFAFyQIWAtAAAA"/>
  </w:docVars>
  <w:rsids>
    <w:rsidRoot w:val="00A90F43"/>
    <w:rsid w:val="00005C21"/>
    <w:rsid w:val="00017293"/>
    <w:rsid w:val="00021451"/>
    <w:rsid w:val="00022EEF"/>
    <w:rsid w:val="00025916"/>
    <w:rsid w:val="00025CD9"/>
    <w:rsid w:val="00031474"/>
    <w:rsid w:val="00031A8D"/>
    <w:rsid w:val="00031A99"/>
    <w:rsid w:val="00032761"/>
    <w:rsid w:val="0003549C"/>
    <w:rsid w:val="0004220D"/>
    <w:rsid w:val="00043A7A"/>
    <w:rsid w:val="00050F98"/>
    <w:rsid w:val="00053DF3"/>
    <w:rsid w:val="00055A66"/>
    <w:rsid w:val="00066F91"/>
    <w:rsid w:val="0007235B"/>
    <w:rsid w:val="0007237D"/>
    <w:rsid w:val="00073D2B"/>
    <w:rsid w:val="0007435D"/>
    <w:rsid w:val="00077EF0"/>
    <w:rsid w:val="000858F1"/>
    <w:rsid w:val="000932E9"/>
    <w:rsid w:val="000B6C73"/>
    <w:rsid w:val="000C5F9A"/>
    <w:rsid w:val="000D2E6C"/>
    <w:rsid w:val="000D6C3D"/>
    <w:rsid w:val="000D720A"/>
    <w:rsid w:val="000E58EC"/>
    <w:rsid w:val="000E660E"/>
    <w:rsid w:val="000F0A77"/>
    <w:rsid w:val="000F1679"/>
    <w:rsid w:val="000F2250"/>
    <w:rsid w:val="000F2C42"/>
    <w:rsid w:val="000F7302"/>
    <w:rsid w:val="000F7925"/>
    <w:rsid w:val="00101101"/>
    <w:rsid w:val="00101FC0"/>
    <w:rsid w:val="00104E9C"/>
    <w:rsid w:val="00111BEF"/>
    <w:rsid w:val="001120F0"/>
    <w:rsid w:val="00114E89"/>
    <w:rsid w:val="001169EA"/>
    <w:rsid w:val="00117AD7"/>
    <w:rsid w:val="00120CBD"/>
    <w:rsid w:val="00123383"/>
    <w:rsid w:val="00125883"/>
    <w:rsid w:val="001329D4"/>
    <w:rsid w:val="00136134"/>
    <w:rsid w:val="001376F6"/>
    <w:rsid w:val="0014239D"/>
    <w:rsid w:val="001446D4"/>
    <w:rsid w:val="00151265"/>
    <w:rsid w:val="00153FBE"/>
    <w:rsid w:val="00154136"/>
    <w:rsid w:val="0015778B"/>
    <w:rsid w:val="00157C76"/>
    <w:rsid w:val="001613A0"/>
    <w:rsid w:val="00164066"/>
    <w:rsid w:val="001643AA"/>
    <w:rsid w:val="00164567"/>
    <w:rsid w:val="00165652"/>
    <w:rsid w:val="00167A0E"/>
    <w:rsid w:val="00175E45"/>
    <w:rsid w:val="00180C38"/>
    <w:rsid w:val="00180DC0"/>
    <w:rsid w:val="00180FEE"/>
    <w:rsid w:val="00181F6B"/>
    <w:rsid w:val="00184E29"/>
    <w:rsid w:val="00193E95"/>
    <w:rsid w:val="001A2554"/>
    <w:rsid w:val="001A60E8"/>
    <w:rsid w:val="001A784F"/>
    <w:rsid w:val="001B4721"/>
    <w:rsid w:val="001B5AA5"/>
    <w:rsid w:val="001C272D"/>
    <w:rsid w:val="001C27A3"/>
    <w:rsid w:val="001C36E7"/>
    <w:rsid w:val="001C45E6"/>
    <w:rsid w:val="001D1601"/>
    <w:rsid w:val="001D2406"/>
    <w:rsid w:val="001D536A"/>
    <w:rsid w:val="001E067F"/>
    <w:rsid w:val="001E1130"/>
    <w:rsid w:val="001E6FFC"/>
    <w:rsid w:val="001F0342"/>
    <w:rsid w:val="001F053F"/>
    <w:rsid w:val="001F4221"/>
    <w:rsid w:val="00201B29"/>
    <w:rsid w:val="00201C90"/>
    <w:rsid w:val="00205319"/>
    <w:rsid w:val="002143E2"/>
    <w:rsid w:val="00224CB5"/>
    <w:rsid w:val="00225418"/>
    <w:rsid w:val="00230E95"/>
    <w:rsid w:val="00233E1C"/>
    <w:rsid w:val="00235A04"/>
    <w:rsid w:val="00247575"/>
    <w:rsid w:val="002527D8"/>
    <w:rsid w:val="00252B82"/>
    <w:rsid w:val="002535AA"/>
    <w:rsid w:val="00254818"/>
    <w:rsid w:val="00257479"/>
    <w:rsid w:val="002659F0"/>
    <w:rsid w:val="00265D9B"/>
    <w:rsid w:val="00266493"/>
    <w:rsid w:val="002759E1"/>
    <w:rsid w:val="0027789A"/>
    <w:rsid w:val="00282678"/>
    <w:rsid w:val="002A0B4B"/>
    <w:rsid w:val="002A2EA0"/>
    <w:rsid w:val="002A514C"/>
    <w:rsid w:val="002A622F"/>
    <w:rsid w:val="002A705E"/>
    <w:rsid w:val="002A763D"/>
    <w:rsid w:val="002B0AD1"/>
    <w:rsid w:val="002B4EE4"/>
    <w:rsid w:val="002C1BA9"/>
    <w:rsid w:val="002C5D05"/>
    <w:rsid w:val="002D33F5"/>
    <w:rsid w:val="002D498F"/>
    <w:rsid w:val="002D4F71"/>
    <w:rsid w:val="002D642B"/>
    <w:rsid w:val="002D67AC"/>
    <w:rsid w:val="002E6272"/>
    <w:rsid w:val="002F510F"/>
    <w:rsid w:val="002F6AB0"/>
    <w:rsid w:val="003022D6"/>
    <w:rsid w:val="00307528"/>
    <w:rsid w:val="003100CC"/>
    <w:rsid w:val="003125C0"/>
    <w:rsid w:val="00315602"/>
    <w:rsid w:val="00322561"/>
    <w:rsid w:val="003226A5"/>
    <w:rsid w:val="00326374"/>
    <w:rsid w:val="0032694D"/>
    <w:rsid w:val="00332CBD"/>
    <w:rsid w:val="00333B94"/>
    <w:rsid w:val="0033791E"/>
    <w:rsid w:val="003405F0"/>
    <w:rsid w:val="0034307C"/>
    <w:rsid w:val="003430CC"/>
    <w:rsid w:val="00347D19"/>
    <w:rsid w:val="003510C0"/>
    <w:rsid w:val="003525B3"/>
    <w:rsid w:val="00352C89"/>
    <w:rsid w:val="00356D03"/>
    <w:rsid w:val="00363DB5"/>
    <w:rsid w:val="0037296F"/>
    <w:rsid w:val="003745C6"/>
    <w:rsid w:val="003778DE"/>
    <w:rsid w:val="003830D3"/>
    <w:rsid w:val="0038478B"/>
    <w:rsid w:val="003863DB"/>
    <w:rsid w:val="00386F3C"/>
    <w:rsid w:val="00391238"/>
    <w:rsid w:val="00391896"/>
    <w:rsid w:val="003A06E1"/>
    <w:rsid w:val="003A373D"/>
    <w:rsid w:val="003A37F9"/>
    <w:rsid w:val="003B0286"/>
    <w:rsid w:val="003B40A5"/>
    <w:rsid w:val="003B436C"/>
    <w:rsid w:val="003B6780"/>
    <w:rsid w:val="003C18B7"/>
    <w:rsid w:val="003C1EBD"/>
    <w:rsid w:val="003C3A19"/>
    <w:rsid w:val="003C6700"/>
    <w:rsid w:val="003C7FB9"/>
    <w:rsid w:val="003D02B1"/>
    <w:rsid w:val="003D183C"/>
    <w:rsid w:val="003D3201"/>
    <w:rsid w:val="003D39FF"/>
    <w:rsid w:val="003D4445"/>
    <w:rsid w:val="003D448A"/>
    <w:rsid w:val="003D4F39"/>
    <w:rsid w:val="003D7104"/>
    <w:rsid w:val="003E1929"/>
    <w:rsid w:val="003E4069"/>
    <w:rsid w:val="003F1AC4"/>
    <w:rsid w:val="003F4C51"/>
    <w:rsid w:val="003F5669"/>
    <w:rsid w:val="003F7F7F"/>
    <w:rsid w:val="0040150A"/>
    <w:rsid w:val="004018C9"/>
    <w:rsid w:val="00402114"/>
    <w:rsid w:val="00403699"/>
    <w:rsid w:val="00403DC3"/>
    <w:rsid w:val="0040454C"/>
    <w:rsid w:val="00405E03"/>
    <w:rsid w:val="004060F8"/>
    <w:rsid w:val="00406CDC"/>
    <w:rsid w:val="00407277"/>
    <w:rsid w:val="00412CE8"/>
    <w:rsid w:val="004154E5"/>
    <w:rsid w:val="00416653"/>
    <w:rsid w:val="004169AA"/>
    <w:rsid w:val="004174D5"/>
    <w:rsid w:val="004179F3"/>
    <w:rsid w:val="00424447"/>
    <w:rsid w:val="004265F6"/>
    <w:rsid w:val="004321A3"/>
    <w:rsid w:val="00432BEC"/>
    <w:rsid w:val="00443B2C"/>
    <w:rsid w:val="00445C15"/>
    <w:rsid w:val="00453998"/>
    <w:rsid w:val="00453F9E"/>
    <w:rsid w:val="00453FE5"/>
    <w:rsid w:val="004557D5"/>
    <w:rsid w:val="00455E29"/>
    <w:rsid w:val="00464CC2"/>
    <w:rsid w:val="00466E11"/>
    <w:rsid w:val="004718A5"/>
    <w:rsid w:val="00472CBC"/>
    <w:rsid w:val="004733FB"/>
    <w:rsid w:val="00476D77"/>
    <w:rsid w:val="00482362"/>
    <w:rsid w:val="004A200C"/>
    <w:rsid w:val="004A5906"/>
    <w:rsid w:val="004B1EC0"/>
    <w:rsid w:val="004B365A"/>
    <w:rsid w:val="004B501D"/>
    <w:rsid w:val="004B59C8"/>
    <w:rsid w:val="004C37CE"/>
    <w:rsid w:val="004C3FD9"/>
    <w:rsid w:val="004D058F"/>
    <w:rsid w:val="004D422B"/>
    <w:rsid w:val="004E262E"/>
    <w:rsid w:val="004E726F"/>
    <w:rsid w:val="004E74D4"/>
    <w:rsid w:val="004F010E"/>
    <w:rsid w:val="004F40C1"/>
    <w:rsid w:val="004F43AF"/>
    <w:rsid w:val="004F7B38"/>
    <w:rsid w:val="0050357E"/>
    <w:rsid w:val="005041B5"/>
    <w:rsid w:val="0050613D"/>
    <w:rsid w:val="005129A8"/>
    <w:rsid w:val="0051616E"/>
    <w:rsid w:val="0051651F"/>
    <w:rsid w:val="00517D53"/>
    <w:rsid w:val="005254F3"/>
    <w:rsid w:val="00526693"/>
    <w:rsid w:val="005279BC"/>
    <w:rsid w:val="00530630"/>
    <w:rsid w:val="00530F35"/>
    <w:rsid w:val="005329E7"/>
    <w:rsid w:val="00533AFC"/>
    <w:rsid w:val="00534CBF"/>
    <w:rsid w:val="00535521"/>
    <w:rsid w:val="0054050F"/>
    <w:rsid w:val="00541F0A"/>
    <w:rsid w:val="005447C6"/>
    <w:rsid w:val="00547040"/>
    <w:rsid w:val="005471E8"/>
    <w:rsid w:val="0055096E"/>
    <w:rsid w:val="00552E71"/>
    <w:rsid w:val="00562B80"/>
    <w:rsid w:val="00563919"/>
    <w:rsid w:val="00566B9D"/>
    <w:rsid w:val="00571842"/>
    <w:rsid w:val="0057314F"/>
    <w:rsid w:val="0057618F"/>
    <w:rsid w:val="005805B4"/>
    <w:rsid w:val="0058667C"/>
    <w:rsid w:val="005929DF"/>
    <w:rsid w:val="005944EA"/>
    <w:rsid w:val="00597336"/>
    <w:rsid w:val="005A44F8"/>
    <w:rsid w:val="005A4768"/>
    <w:rsid w:val="005A6388"/>
    <w:rsid w:val="005A638C"/>
    <w:rsid w:val="005B33CC"/>
    <w:rsid w:val="005B43B9"/>
    <w:rsid w:val="005B4D6D"/>
    <w:rsid w:val="005B51BF"/>
    <w:rsid w:val="005B7860"/>
    <w:rsid w:val="005B7ECE"/>
    <w:rsid w:val="005C2AD1"/>
    <w:rsid w:val="005C45F0"/>
    <w:rsid w:val="005D0F08"/>
    <w:rsid w:val="005D792D"/>
    <w:rsid w:val="005E5634"/>
    <w:rsid w:val="005F3D67"/>
    <w:rsid w:val="00604489"/>
    <w:rsid w:val="0061128A"/>
    <w:rsid w:val="006141F1"/>
    <w:rsid w:val="00617E22"/>
    <w:rsid w:val="00620556"/>
    <w:rsid w:val="006210A6"/>
    <w:rsid w:val="00624419"/>
    <w:rsid w:val="00626915"/>
    <w:rsid w:val="0063439A"/>
    <w:rsid w:val="006420A0"/>
    <w:rsid w:val="00643F64"/>
    <w:rsid w:val="00644740"/>
    <w:rsid w:val="00647D03"/>
    <w:rsid w:val="00652AB3"/>
    <w:rsid w:val="00652C9F"/>
    <w:rsid w:val="006548F3"/>
    <w:rsid w:val="006635A6"/>
    <w:rsid w:val="00670484"/>
    <w:rsid w:val="0067327D"/>
    <w:rsid w:val="006761EF"/>
    <w:rsid w:val="00680786"/>
    <w:rsid w:val="00687A85"/>
    <w:rsid w:val="00693492"/>
    <w:rsid w:val="00694542"/>
    <w:rsid w:val="006965F1"/>
    <w:rsid w:val="006A2CCD"/>
    <w:rsid w:val="006A7423"/>
    <w:rsid w:val="006A7A8F"/>
    <w:rsid w:val="006B5BB0"/>
    <w:rsid w:val="006C1CB4"/>
    <w:rsid w:val="006C273F"/>
    <w:rsid w:val="006C534C"/>
    <w:rsid w:val="006D12A9"/>
    <w:rsid w:val="006D2533"/>
    <w:rsid w:val="006D6869"/>
    <w:rsid w:val="006D7F91"/>
    <w:rsid w:val="006E6DBE"/>
    <w:rsid w:val="006F0FC9"/>
    <w:rsid w:val="00704FAC"/>
    <w:rsid w:val="00712FBF"/>
    <w:rsid w:val="00714DE3"/>
    <w:rsid w:val="007276A8"/>
    <w:rsid w:val="0073044C"/>
    <w:rsid w:val="00731BCC"/>
    <w:rsid w:val="007340A0"/>
    <w:rsid w:val="00736E39"/>
    <w:rsid w:val="00744BE9"/>
    <w:rsid w:val="00746F63"/>
    <w:rsid w:val="00747CFA"/>
    <w:rsid w:val="00755EE7"/>
    <w:rsid w:val="00756FCE"/>
    <w:rsid w:val="00760537"/>
    <w:rsid w:val="00760C4B"/>
    <w:rsid w:val="007656C3"/>
    <w:rsid w:val="00766265"/>
    <w:rsid w:val="007666D9"/>
    <w:rsid w:val="007746A0"/>
    <w:rsid w:val="00775BE6"/>
    <w:rsid w:val="00783E53"/>
    <w:rsid w:val="00786BF0"/>
    <w:rsid w:val="007875B1"/>
    <w:rsid w:val="00787D4A"/>
    <w:rsid w:val="007903D0"/>
    <w:rsid w:val="00790866"/>
    <w:rsid w:val="00793845"/>
    <w:rsid w:val="00795319"/>
    <w:rsid w:val="007A01E9"/>
    <w:rsid w:val="007A38FC"/>
    <w:rsid w:val="007B0002"/>
    <w:rsid w:val="007B6634"/>
    <w:rsid w:val="007D0E7B"/>
    <w:rsid w:val="007D1B2B"/>
    <w:rsid w:val="007D7717"/>
    <w:rsid w:val="007E15F2"/>
    <w:rsid w:val="007E25C6"/>
    <w:rsid w:val="007E2FFA"/>
    <w:rsid w:val="007E3144"/>
    <w:rsid w:val="007E5634"/>
    <w:rsid w:val="007E59CE"/>
    <w:rsid w:val="007E60D7"/>
    <w:rsid w:val="007F2FE1"/>
    <w:rsid w:val="007F64A0"/>
    <w:rsid w:val="008009BA"/>
    <w:rsid w:val="008013CA"/>
    <w:rsid w:val="00803583"/>
    <w:rsid w:val="00806371"/>
    <w:rsid w:val="00815C5E"/>
    <w:rsid w:val="00823677"/>
    <w:rsid w:val="008271B8"/>
    <w:rsid w:val="0082781F"/>
    <w:rsid w:val="00842E5F"/>
    <w:rsid w:val="008465C0"/>
    <w:rsid w:val="008621A6"/>
    <w:rsid w:val="00866341"/>
    <w:rsid w:val="0086651E"/>
    <w:rsid w:val="00870C96"/>
    <w:rsid w:val="00873D17"/>
    <w:rsid w:val="00881549"/>
    <w:rsid w:val="00892432"/>
    <w:rsid w:val="008937BA"/>
    <w:rsid w:val="00893A53"/>
    <w:rsid w:val="0089753E"/>
    <w:rsid w:val="00897F65"/>
    <w:rsid w:val="008B52D7"/>
    <w:rsid w:val="008C000A"/>
    <w:rsid w:val="008C09F5"/>
    <w:rsid w:val="008C3EF5"/>
    <w:rsid w:val="008C4BFF"/>
    <w:rsid w:val="008C5D2D"/>
    <w:rsid w:val="008D0AF1"/>
    <w:rsid w:val="008D3C23"/>
    <w:rsid w:val="008D685E"/>
    <w:rsid w:val="008E38C7"/>
    <w:rsid w:val="008E53EE"/>
    <w:rsid w:val="008F4C7E"/>
    <w:rsid w:val="008F6A69"/>
    <w:rsid w:val="009021CD"/>
    <w:rsid w:val="00905F7A"/>
    <w:rsid w:val="00911134"/>
    <w:rsid w:val="00913CFB"/>
    <w:rsid w:val="0092329B"/>
    <w:rsid w:val="0092426B"/>
    <w:rsid w:val="00924EA6"/>
    <w:rsid w:val="00924F26"/>
    <w:rsid w:val="009254B9"/>
    <w:rsid w:val="00925AD0"/>
    <w:rsid w:val="00930630"/>
    <w:rsid w:val="00930F75"/>
    <w:rsid w:val="00935039"/>
    <w:rsid w:val="00937961"/>
    <w:rsid w:val="00943C44"/>
    <w:rsid w:val="0094460B"/>
    <w:rsid w:val="00950B24"/>
    <w:rsid w:val="00950EE4"/>
    <w:rsid w:val="00952B80"/>
    <w:rsid w:val="00954A50"/>
    <w:rsid w:val="00956556"/>
    <w:rsid w:val="0095679D"/>
    <w:rsid w:val="0096263B"/>
    <w:rsid w:val="009673BE"/>
    <w:rsid w:val="00967761"/>
    <w:rsid w:val="00967E5F"/>
    <w:rsid w:val="009730FB"/>
    <w:rsid w:val="0097352B"/>
    <w:rsid w:val="00975539"/>
    <w:rsid w:val="00975C0C"/>
    <w:rsid w:val="0098274A"/>
    <w:rsid w:val="009840D7"/>
    <w:rsid w:val="00986E35"/>
    <w:rsid w:val="00987496"/>
    <w:rsid w:val="0099023C"/>
    <w:rsid w:val="00993C59"/>
    <w:rsid w:val="0099502B"/>
    <w:rsid w:val="00995A6E"/>
    <w:rsid w:val="009A3392"/>
    <w:rsid w:val="009A4278"/>
    <w:rsid w:val="009A51F9"/>
    <w:rsid w:val="009B008F"/>
    <w:rsid w:val="009B2A0C"/>
    <w:rsid w:val="009B3A5D"/>
    <w:rsid w:val="009B53A5"/>
    <w:rsid w:val="009C5DFA"/>
    <w:rsid w:val="009D0656"/>
    <w:rsid w:val="009D4BAD"/>
    <w:rsid w:val="009D4D0F"/>
    <w:rsid w:val="009D78F6"/>
    <w:rsid w:val="009E0AB2"/>
    <w:rsid w:val="009E0C9C"/>
    <w:rsid w:val="009E1081"/>
    <w:rsid w:val="009E3D9F"/>
    <w:rsid w:val="009E4DFC"/>
    <w:rsid w:val="009E5FD6"/>
    <w:rsid w:val="009F3D36"/>
    <w:rsid w:val="00A02D9C"/>
    <w:rsid w:val="00A03350"/>
    <w:rsid w:val="00A07EE5"/>
    <w:rsid w:val="00A1104F"/>
    <w:rsid w:val="00A1128F"/>
    <w:rsid w:val="00A12D1B"/>
    <w:rsid w:val="00A13A6E"/>
    <w:rsid w:val="00A1549D"/>
    <w:rsid w:val="00A165A8"/>
    <w:rsid w:val="00A21188"/>
    <w:rsid w:val="00A21A2B"/>
    <w:rsid w:val="00A26E5E"/>
    <w:rsid w:val="00A33119"/>
    <w:rsid w:val="00A424E4"/>
    <w:rsid w:val="00A42EC2"/>
    <w:rsid w:val="00A461EC"/>
    <w:rsid w:val="00A52368"/>
    <w:rsid w:val="00A579F0"/>
    <w:rsid w:val="00A608D1"/>
    <w:rsid w:val="00A612F4"/>
    <w:rsid w:val="00A62115"/>
    <w:rsid w:val="00A62219"/>
    <w:rsid w:val="00A6507D"/>
    <w:rsid w:val="00A667A9"/>
    <w:rsid w:val="00A70C15"/>
    <w:rsid w:val="00A74D21"/>
    <w:rsid w:val="00A83551"/>
    <w:rsid w:val="00A86597"/>
    <w:rsid w:val="00A9077F"/>
    <w:rsid w:val="00A90F43"/>
    <w:rsid w:val="00A9234E"/>
    <w:rsid w:val="00A93FDD"/>
    <w:rsid w:val="00A94D17"/>
    <w:rsid w:val="00AA2D77"/>
    <w:rsid w:val="00AA2D7E"/>
    <w:rsid w:val="00AB0C94"/>
    <w:rsid w:val="00AB1A4B"/>
    <w:rsid w:val="00AB55B1"/>
    <w:rsid w:val="00AC5C94"/>
    <w:rsid w:val="00AD4F90"/>
    <w:rsid w:val="00AE0E06"/>
    <w:rsid w:val="00AE1B40"/>
    <w:rsid w:val="00AE619B"/>
    <w:rsid w:val="00AE61BC"/>
    <w:rsid w:val="00AE67D4"/>
    <w:rsid w:val="00AF2016"/>
    <w:rsid w:val="00B07913"/>
    <w:rsid w:val="00B10A8F"/>
    <w:rsid w:val="00B11341"/>
    <w:rsid w:val="00B14077"/>
    <w:rsid w:val="00B20EA2"/>
    <w:rsid w:val="00B2195C"/>
    <w:rsid w:val="00B26ADD"/>
    <w:rsid w:val="00B30632"/>
    <w:rsid w:val="00B30D2B"/>
    <w:rsid w:val="00B34EE1"/>
    <w:rsid w:val="00B37A3D"/>
    <w:rsid w:val="00B455D3"/>
    <w:rsid w:val="00B50F94"/>
    <w:rsid w:val="00B64501"/>
    <w:rsid w:val="00B6590F"/>
    <w:rsid w:val="00B66C47"/>
    <w:rsid w:val="00B67438"/>
    <w:rsid w:val="00B7066A"/>
    <w:rsid w:val="00B73092"/>
    <w:rsid w:val="00B76C29"/>
    <w:rsid w:val="00B81C48"/>
    <w:rsid w:val="00B91337"/>
    <w:rsid w:val="00B9589E"/>
    <w:rsid w:val="00B965BE"/>
    <w:rsid w:val="00B9679C"/>
    <w:rsid w:val="00B96C87"/>
    <w:rsid w:val="00BA00CF"/>
    <w:rsid w:val="00BA3012"/>
    <w:rsid w:val="00BA6322"/>
    <w:rsid w:val="00BA638E"/>
    <w:rsid w:val="00BA7381"/>
    <w:rsid w:val="00BA7900"/>
    <w:rsid w:val="00BB205E"/>
    <w:rsid w:val="00BB4B61"/>
    <w:rsid w:val="00BB5F7F"/>
    <w:rsid w:val="00BB77FD"/>
    <w:rsid w:val="00BC23E7"/>
    <w:rsid w:val="00BC564B"/>
    <w:rsid w:val="00BD0C27"/>
    <w:rsid w:val="00BD13F1"/>
    <w:rsid w:val="00BD15F3"/>
    <w:rsid w:val="00BD6515"/>
    <w:rsid w:val="00BE0778"/>
    <w:rsid w:val="00BE1322"/>
    <w:rsid w:val="00BE403D"/>
    <w:rsid w:val="00BE4827"/>
    <w:rsid w:val="00BE4A15"/>
    <w:rsid w:val="00BE5308"/>
    <w:rsid w:val="00BE7CD1"/>
    <w:rsid w:val="00BF16E5"/>
    <w:rsid w:val="00C042F4"/>
    <w:rsid w:val="00C05A92"/>
    <w:rsid w:val="00C15088"/>
    <w:rsid w:val="00C22DEB"/>
    <w:rsid w:val="00C3350B"/>
    <w:rsid w:val="00C375B1"/>
    <w:rsid w:val="00C41F9E"/>
    <w:rsid w:val="00C4370D"/>
    <w:rsid w:val="00C536EE"/>
    <w:rsid w:val="00C53755"/>
    <w:rsid w:val="00C53B08"/>
    <w:rsid w:val="00C55E45"/>
    <w:rsid w:val="00C56707"/>
    <w:rsid w:val="00C56CC4"/>
    <w:rsid w:val="00C60C99"/>
    <w:rsid w:val="00C62307"/>
    <w:rsid w:val="00C66BBB"/>
    <w:rsid w:val="00C73B0B"/>
    <w:rsid w:val="00C755E5"/>
    <w:rsid w:val="00C768FF"/>
    <w:rsid w:val="00C80239"/>
    <w:rsid w:val="00C83218"/>
    <w:rsid w:val="00C86562"/>
    <w:rsid w:val="00C90A7E"/>
    <w:rsid w:val="00C90F37"/>
    <w:rsid w:val="00C93015"/>
    <w:rsid w:val="00C959BC"/>
    <w:rsid w:val="00C96748"/>
    <w:rsid w:val="00C969DE"/>
    <w:rsid w:val="00CA02EA"/>
    <w:rsid w:val="00CB1FF7"/>
    <w:rsid w:val="00CB43DA"/>
    <w:rsid w:val="00CB5159"/>
    <w:rsid w:val="00CC0575"/>
    <w:rsid w:val="00CC0E61"/>
    <w:rsid w:val="00CC212E"/>
    <w:rsid w:val="00CC426E"/>
    <w:rsid w:val="00CC5538"/>
    <w:rsid w:val="00CC6BEB"/>
    <w:rsid w:val="00CC7AB8"/>
    <w:rsid w:val="00CD3F9F"/>
    <w:rsid w:val="00CD716F"/>
    <w:rsid w:val="00CD7727"/>
    <w:rsid w:val="00CE3B3E"/>
    <w:rsid w:val="00CE5640"/>
    <w:rsid w:val="00CE61C3"/>
    <w:rsid w:val="00CE68E6"/>
    <w:rsid w:val="00CE6EEE"/>
    <w:rsid w:val="00CF0F6C"/>
    <w:rsid w:val="00CF2172"/>
    <w:rsid w:val="00D00D37"/>
    <w:rsid w:val="00D014D9"/>
    <w:rsid w:val="00D05D61"/>
    <w:rsid w:val="00D17A5D"/>
    <w:rsid w:val="00D20B05"/>
    <w:rsid w:val="00D2241E"/>
    <w:rsid w:val="00D24C3E"/>
    <w:rsid w:val="00D25039"/>
    <w:rsid w:val="00D25A13"/>
    <w:rsid w:val="00D34EE0"/>
    <w:rsid w:val="00D35C91"/>
    <w:rsid w:val="00D3617F"/>
    <w:rsid w:val="00D43E27"/>
    <w:rsid w:val="00D45AC5"/>
    <w:rsid w:val="00D5087A"/>
    <w:rsid w:val="00D51240"/>
    <w:rsid w:val="00D611C7"/>
    <w:rsid w:val="00D63B3C"/>
    <w:rsid w:val="00D66884"/>
    <w:rsid w:val="00D72117"/>
    <w:rsid w:val="00D771E3"/>
    <w:rsid w:val="00D80739"/>
    <w:rsid w:val="00D84B2E"/>
    <w:rsid w:val="00D92A38"/>
    <w:rsid w:val="00D9377F"/>
    <w:rsid w:val="00D94928"/>
    <w:rsid w:val="00D95117"/>
    <w:rsid w:val="00DA1283"/>
    <w:rsid w:val="00DA2721"/>
    <w:rsid w:val="00DB072B"/>
    <w:rsid w:val="00DC0134"/>
    <w:rsid w:val="00DC1EE0"/>
    <w:rsid w:val="00DC2527"/>
    <w:rsid w:val="00DC3CE5"/>
    <w:rsid w:val="00DC6383"/>
    <w:rsid w:val="00DD090B"/>
    <w:rsid w:val="00DD60A2"/>
    <w:rsid w:val="00DD62AF"/>
    <w:rsid w:val="00DE7704"/>
    <w:rsid w:val="00DF0645"/>
    <w:rsid w:val="00DF1084"/>
    <w:rsid w:val="00DF151B"/>
    <w:rsid w:val="00DF6A23"/>
    <w:rsid w:val="00E0170F"/>
    <w:rsid w:val="00E11B69"/>
    <w:rsid w:val="00E12F7D"/>
    <w:rsid w:val="00E170F8"/>
    <w:rsid w:val="00E26BB6"/>
    <w:rsid w:val="00E3038A"/>
    <w:rsid w:val="00E32CD7"/>
    <w:rsid w:val="00E352F8"/>
    <w:rsid w:val="00E3629B"/>
    <w:rsid w:val="00E4451D"/>
    <w:rsid w:val="00E50F9B"/>
    <w:rsid w:val="00E5152A"/>
    <w:rsid w:val="00E570D1"/>
    <w:rsid w:val="00E61BF4"/>
    <w:rsid w:val="00E61EDD"/>
    <w:rsid w:val="00E63164"/>
    <w:rsid w:val="00E65D7C"/>
    <w:rsid w:val="00E71E63"/>
    <w:rsid w:val="00E80F1A"/>
    <w:rsid w:val="00E833A6"/>
    <w:rsid w:val="00E8545B"/>
    <w:rsid w:val="00E91782"/>
    <w:rsid w:val="00E929E0"/>
    <w:rsid w:val="00E93BCD"/>
    <w:rsid w:val="00EA1ECE"/>
    <w:rsid w:val="00EA360E"/>
    <w:rsid w:val="00EC03C5"/>
    <w:rsid w:val="00EC1525"/>
    <w:rsid w:val="00EC463F"/>
    <w:rsid w:val="00EC488B"/>
    <w:rsid w:val="00EC66D4"/>
    <w:rsid w:val="00ED37C5"/>
    <w:rsid w:val="00ED49B5"/>
    <w:rsid w:val="00ED5A9E"/>
    <w:rsid w:val="00ED658D"/>
    <w:rsid w:val="00EE11DF"/>
    <w:rsid w:val="00EE1730"/>
    <w:rsid w:val="00EE17CA"/>
    <w:rsid w:val="00EE192C"/>
    <w:rsid w:val="00EE35AD"/>
    <w:rsid w:val="00EE7F57"/>
    <w:rsid w:val="00EF51D1"/>
    <w:rsid w:val="00EF7D02"/>
    <w:rsid w:val="00F016DC"/>
    <w:rsid w:val="00F03151"/>
    <w:rsid w:val="00F04B65"/>
    <w:rsid w:val="00F12BE4"/>
    <w:rsid w:val="00F22C97"/>
    <w:rsid w:val="00F24D58"/>
    <w:rsid w:val="00F27343"/>
    <w:rsid w:val="00F31EF0"/>
    <w:rsid w:val="00F33A4A"/>
    <w:rsid w:val="00F348B0"/>
    <w:rsid w:val="00F35AB5"/>
    <w:rsid w:val="00F36615"/>
    <w:rsid w:val="00F37266"/>
    <w:rsid w:val="00F447B0"/>
    <w:rsid w:val="00F47909"/>
    <w:rsid w:val="00F5036F"/>
    <w:rsid w:val="00F51B65"/>
    <w:rsid w:val="00F529DE"/>
    <w:rsid w:val="00F53851"/>
    <w:rsid w:val="00F53956"/>
    <w:rsid w:val="00F55A6C"/>
    <w:rsid w:val="00F57BED"/>
    <w:rsid w:val="00F62100"/>
    <w:rsid w:val="00F62A22"/>
    <w:rsid w:val="00F6370D"/>
    <w:rsid w:val="00F63C63"/>
    <w:rsid w:val="00F66D9E"/>
    <w:rsid w:val="00F67E7E"/>
    <w:rsid w:val="00F72DE5"/>
    <w:rsid w:val="00F77DBA"/>
    <w:rsid w:val="00F807D7"/>
    <w:rsid w:val="00F85586"/>
    <w:rsid w:val="00F907E8"/>
    <w:rsid w:val="00F91164"/>
    <w:rsid w:val="00F91ED5"/>
    <w:rsid w:val="00F95C55"/>
    <w:rsid w:val="00FA5513"/>
    <w:rsid w:val="00FA6415"/>
    <w:rsid w:val="00FA67B0"/>
    <w:rsid w:val="00FA69DA"/>
    <w:rsid w:val="00FA7999"/>
    <w:rsid w:val="00FB2375"/>
    <w:rsid w:val="00FC15DF"/>
    <w:rsid w:val="00FC6E2C"/>
    <w:rsid w:val="00FD322F"/>
    <w:rsid w:val="00FE1BBE"/>
    <w:rsid w:val="00FE1D4C"/>
    <w:rsid w:val="00FE2B72"/>
    <w:rsid w:val="00FE48B9"/>
    <w:rsid w:val="00FE7364"/>
    <w:rsid w:val="00FF3FE4"/>
    <w:rsid w:val="00FF5371"/>
    <w:rsid w:val="00FF7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6A3B2"/>
  <w15:chartTrackingRefBased/>
  <w15:docId w15:val="{9DBA88F6-16DB-439A-8CD6-EF2AD3C2D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27343"/>
    <w:pPr>
      <w:spacing w:after="100" w:line="360" w:lineRule="exact"/>
      <w:jc w:val="both"/>
    </w:pPr>
    <w:rPr>
      <w:rFonts w:ascii="Times New Roman" w:hAnsi="Times New Roman"/>
      <w:kern w:val="0"/>
      <w:sz w:val="24"/>
    </w:rPr>
  </w:style>
  <w:style w:type="paragraph" w:styleId="10">
    <w:name w:val="heading 1"/>
    <w:basedOn w:val="a0"/>
    <w:next w:val="a0"/>
    <w:link w:val="11"/>
    <w:uiPriority w:val="9"/>
    <w:qFormat/>
    <w:rsid w:val="008C5D2D"/>
    <w:pPr>
      <w:keepNext/>
      <w:keepLines/>
      <w:numPr>
        <w:numId w:val="8"/>
      </w:numPr>
      <w:spacing w:before="340" w:after="330" w:line="578" w:lineRule="auto"/>
      <w:jc w:val="lef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1A2554"/>
    <w:pPr>
      <w:keepNext/>
      <w:keepLines/>
      <w:numPr>
        <w:ilvl w:val="1"/>
        <w:numId w:val="8"/>
      </w:numPr>
      <w:spacing w:before="260" w:after="260" w:line="416" w:lineRule="auto"/>
      <w:jc w:val="left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0"/>
    <w:next w:val="a0"/>
    <w:link w:val="30"/>
    <w:uiPriority w:val="9"/>
    <w:unhideWhenUsed/>
    <w:qFormat/>
    <w:rsid w:val="008C5D2D"/>
    <w:pPr>
      <w:keepNext/>
      <w:keepLines/>
      <w:numPr>
        <w:ilvl w:val="2"/>
        <w:numId w:val="8"/>
      </w:numPr>
      <w:spacing w:before="260" w:after="260" w:line="416" w:lineRule="auto"/>
      <w:jc w:val="left"/>
      <w:outlineLvl w:val="2"/>
    </w:pPr>
    <w:rPr>
      <w:b/>
      <w:bCs/>
      <w:sz w:val="32"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453998"/>
    <w:pPr>
      <w:keepNext/>
      <w:keepLines/>
      <w:spacing w:before="280" w:after="290" w:line="376" w:lineRule="atLeast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"/>
    <w:unhideWhenUsed/>
    <w:qFormat/>
    <w:rsid w:val="002535AA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注释"/>
    <w:basedOn w:val="a0"/>
    <w:qFormat/>
    <w:rsid w:val="00111BEF"/>
    <w:pPr>
      <w:numPr>
        <w:numId w:val="2"/>
      </w:numPr>
    </w:pPr>
    <w:rPr>
      <w:rFonts w:ascii="Courier New" w:eastAsia="仿宋" w:hAnsi="Courier New"/>
      <w:vanish/>
      <w:color w:val="538135" w:themeColor="accent6" w:themeShade="BF"/>
    </w:rPr>
  </w:style>
  <w:style w:type="paragraph" w:styleId="a4">
    <w:name w:val="caption"/>
    <w:aliases w:val="图"/>
    <w:basedOn w:val="a0"/>
    <w:next w:val="a0"/>
    <w:uiPriority w:val="35"/>
    <w:unhideWhenUsed/>
    <w:qFormat/>
    <w:rsid w:val="00453F9E"/>
    <w:pPr>
      <w:keepNext/>
      <w:framePr w:w="4536" w:wrap="around" w:vAnchor="text" w:hAnchor="text" w:xAlign="center" w:y="1"/>
      <w:spacing w:after="200" w:line="276" w:lineRule="auto"/>
      <w:jc w:val="left"/>
    </w:pPr>
    <w:rPr>
      <w:rFonts w:asciiTheme="majorHAnsi" w:eastAsia="黑体" w:hAnsiTheme="majorHAnsi" w:cstheme="majorBidi"/>
      <w:sz w:val="20"/>
      <w:szCs w:val="20"/>
    </w:rPr>
  </w:style>
  <w:style w:type="character" w:customStyle="1" w:styleId="11">
    <w:name w:val="标题 1 字符"/>
    <w:basedOn w:val="a1"/>
    <w:link w:val="10"/>
    <w:uiPriority w:val="9"/>
    <w:rsid w:val="008C5D2D"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rsid w:val="001A2554"/>
    <w:rPr>
      <w:rFonts w:asciiTheme="majorHAnsi" w:eastAsiaTheme="majorEastAsia" w:hAnsiTheme="majorHAnsi" w:cstheme="majorBidi"/>
      <w:b/>
      <w:bCs/>
      <w:kern w:val="0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8C5D2D"/>
    <w:rPr>
      <w:b/>
      <w:bCs/>
      <w:kern w:val="0"/>
      <w:sz w:val="32"/>
      <w:szCs w:val="32"/>
    </w:rPr>
  </w:style>
  <w:style w:type="paragraph" w:customStyle="1" w:styleId="1">
    <w:name w:val="列表1"/>
    <w:basedOn w:val="a5"/>
    <w:qFormat/>
    <w:rsid w:val="008271B8"/>
    <w:pPr>
      <w:numPr>
        <w:numId w:val="6"/>
      </w:numPr>
      <w:spacing w:after="200" w:line="276" w:lineRule="auto"/>
      <w:jc w:val="left"/>
    </w:pPr>
    <w:rPr>
      <w:sz w:val="22"/>
    </w:rPr>
  </w:style>
  <w:style w:type="paragraph" w:styleId="a5">
    <w:name w:val="List"/>
    <w:basedOn w:val="a0"/>
    <w:uiPriority w:val="99"/>
    <w:semiHidden/>
    <w:unhideWhenUsed/>
    <w:rsid w:val="008271B8"/>
    <w:pPr>
      <w:ind w:left="200" w:hangingChars="200" w:hanging="200"/>
      <w:contextualSpacing/>
    </w:pPr>
  </w:style>
  <w:style w:type="paragraph" w:customStyle="1" w:styleId="a6">
    <w:name w:val="红色正文"/>
    <w:basedOn w:val="a0"/>
    <w:next w:val="a0"/>
    <w:link w:val="a7"/>
    <w:qFormat/>
    <w:rsid w:val="00C042F4"/>
    <w:rPr>
      <w:color w:val="FF0000"/>
    </w:rPr>
  </w:style>
  <w:style w:type="character" w:customStyle="1" w:styleId="a7">
    <w:name w:val="红色正文 字符"/>
    <w:basedOn w:val="a1"/>
    <w:link w:val="a6"/>
    <w:rsid w:val="00C042F4"/>
    <w:rPr>
      <w:rFonts w:ascii="Times New Roman" w:hAnsi="Times New Roman"/>
      <w:color w:val="FF0000"/>
      <w:kern w:val="0"/>
      <w:sz w:val="24"/>
    </w:rPr>
  </w:style>
  <w:style w:type="paragraph" w:styleId="a8">
    <w:name w:val="List Paragraph"/>
    <w:basedOn w:val="a0"/>
    <w:uiPriority w:val="34"/>
    <w:qFormat/>
    <w:rsid w:val="00DF6A23"/>
    <w:pPr>
      <w:ind w:firstLineChars="200" w:firstLine="420"/>
    </w:pPr>
  </w:style>
  <w:style w:type="paragraph" w:styleId="a9">
    <w:name w:val="Quote"/>
    <w:basedOn w:val="a0"/>
    <w:next w:val="a0"/>
    <w:link w:val="aa"/>
    <w:uiPriority w:val="29"/>
    <w:qFormat/>
    <w:rsid w:val="00A3311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a">
    <w:name w:val="引用 字符"/>
    <w:basedOn w:val="a1"/>
    <w:link w:val="a9"/>
    <w:uiPriority w:val="29"/>
    <w:rsid w:val="00A33119"/>
    <w:rPr>
      <w:rFonts w:ascii="Times New Roman" w:hAnsi="Times New Roman"/>
      <w:i/>
      <w:iCs/>
      <w:color w:val="404040" w:themeColor="text1" w:themeTint="BF"/>
      <w:kern w:val="0"/>
      <w:sz w:val="24"/>
    </w:rPr>
  </w:style>
  <w:style w:type="paragraph" w:styleId="ab">
    <w:name w:val="Intense Quote"/>
    <w:basedOn w:val="a0"/>
    <w:next w:val="a0"/>
    <w:link w:val="ac"/>
    <w:uiPriority w:val="30"/>
    <w:qFormat/>
    <w:rsid w:val="00A3311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c">
    <w:name w:val="明显引用 字符"/>
    <w:basedOn w:val="a1"/>
    <w:link w:val="ab"/>
    <w:uiPriority w:val="30"/>
    <w:rsid w:val="00A33119"/>
    <w:rPr>
      <w:rFonts w:ascii="Times New Roman" w:hAnsi="Times New Roman"/>
      <w:i/>
      <w:iCs/>
      <w:color w:val="5B9BD5" w:themeColor="accent1"/>
      <w:kern w:val="0"/>
      <w:sz w:val="24"/>
    </w:rPr>
  </w:style>
  <w:style w:type="character" w:styleId="ad">
    <w:name w:val="Subtle Reference"/>
    <w:basedOn w:val="a1"/>
    <w:uiPriority w:val="31"/>
    <w:qFormat/>
    <w:rsid w:val="00A33119"/>
    <w:rPr>
      <w:smallCaps/>
      <w:color w:val="5A5A5A" w:themeColor="text1" w:themeTint="A5"/>
    </w:rPr>
  </w:style>
  <w:style w:type="character" w:styleId="ae">
    <w:name w:val="Intense Reference"/>
    <w:basedOn w:val="a1"/>
    <w:uiPriority w:val="32"/>
    <w:qFormat/>
    <w:rsid w:val="00A33119"/>
    <w:rPr>
      <w:b/>
      <w:bCs/>
      <w:smallCaps/>
      <w:color w:val="5B9BD5" w:themeColor="accent1"/>
      <w:spacing w:val="5"/>
    </w:rPr>
  </w:style>
  <w:style w:type="character" w:styleId="af">
    <w:name w:val="Book Title"/>
    <w:basedOn w:val="a1"/>
    <w:uiPriority w:val="33"/>
    <w:qFormat/>
    <w:rsid w:val="00A33119"/>
    <w:rPr>
      <w:b/>
      <w:bCs/>
      <w:i/>
      <w:iCs/>
      <w:spacing w:val="5"/>
    </w:rPr>
  </w:style>
  <w:style w:type="paragraph" w:customStyle="1" w:styleId="af0">
    <w:name w:val="代码"/>
    <w:basedOn w:val="a0"/>
    <w:qFormat/>
    <w:rsid w:val="00C60C9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60" w:lineRule="exact"/>
    </w:pPr>
    <w:rPr>
      <w:rFonts w:eastAsia="Times New Roman"/>
    </w:rPr>
  </w:style>
  <w:style w:type="character" w:customStyle="1" w:styleId="40">
    <w:name w:val="标题 4 字符"/>
    <w:basedOn w:val="a1"/>
    <w:link w:val="4"/>
    <w:uiPriority w:val="9"/>
    <w:rsid w:val="00453998"/>
    <w:rPr>
      <w:rFonts w:asciiTheme="majorHAnsi" w:eastAsiaTheme="majorEastAsia" w:hAnsiTheme="majorHAnsi" w:cstheme="majorBidi"/>
      <w:b/>
      <w:bCs/>
      <w:kern w:val="0"/>
      <w:sz w:val="28"/>
      <w:szCs w:val="28"/>
    </w:rPr>
  </w:style>
  <w:style w:type="paragraph" w:styleId="af1">
    <w:name w:val="footnote text"/>
    <w:basedOn w:val="a0"/>
    <w:link w:val="af2"/>
    <w:uiPriority w:val="99"/>
    <w:semiHidden/>
    <w:unhideWhenUsed/>
    <w:rsid w:val="00D05D61"/>
    <w:pPr>
      <w:snapToGrid w:val="0"/>
      <w:jc w:val="left"/>
    </w:pPr>
    <w:rPr>
      <w:sz w:val="18"/>
      <w:szCs w:val="18"/>
    </w:rPr>
  </w:style>
  <w:style w:type="character" w:customStyle="1" w:styleId="af2">
    <w:name w:val="脚注文本 字符"/>
    <w:basedOn w:val="a1"/>
    <w:link w:val="af1"/>
    <w:uiPriority w:val="99"/>
    <w:semiHidden/>
    <w:rsid w:val="00D05D61"/>
    <w:rPr>
      <w:rFonts w:ascii="Times New Roman" w:hAnsi="Times New Roman"/>
      <w:kern w:val="0"/>
      <w:sz w:val="18"/>
      <w:szCs w:val="18"/>
    </w:rPr>
  </w:style>
  <w:style w:type="character" w:styleId="af3">
    <w:name w:val="footnote reference"/>
    <w:basedOn w:val="a1"/>
    <w:uiPriority w:val="99"/>
    <w:semiHidden/>
    <w:unhideWhenUsed/>
    <w:rsid w:val="00D05D61"/>
    <w:rPr>
      <w:vertAlign w:val="superscript"/>
    </w:rPr>
  </w:style>
  <w:style w:type="character" w:styleId="af4">
    <w:name w:val="Hyperlink"/>
    <w:basedOn w:val="a1"/>
    <w:uiPriority w:val="99"/>
    <w:unhideWhenUsed/>
    <w:rsid w:val="00167A0E"/>
    <w:rPr>
      <w:color w:val="0563C1" w:themeColor="hyperlink"/>
      <w:u w:val="single"/>
    </w:rPr>
  </w:style>
  <w:style w:type="character" w:customStyle="1" w:styleId="50">
    <w:name w:val="标题 5 字符"/>
    <w:basedOn w:val="a1"/>
    <w:link w:val="5"/>
    <w:uiPriority w:val="9"/>
    <w:rsid w:val="002535AA"/>
    <w:rPr>
      <w:rFonts w:ascii="Times New Roman" w:hAnsi="Times New Roman"/>
      <w:b/>
      <w:bCs/>
      <w:kern w:val="0"/>
      <w:sz w:val="28"/>
      <w:szCs w:val="28"/>
    </w:rPr>
  </w:style>
  <w:style w:type="character" w:styleId="af5">
    <w:name w:val="Placeholder Text"/>
    <w:basedOn w:val="a1"/>
    <w:uiPriority w:val="99"/>
    <w:semiHidden/>
    <w:rsid w:val="00153FBE"/>
    <w:rPr>
      <w:color w:val="808080"/>
    </w:rPr>
  </w:style>
  <w:style w:type="paragraph" w:customStyle="1" w:styleId="MTDisplayEquation">
    <w:name w:val="MTDisplayEquation"/>
    <w:basedOn w:val="a0"/>
    <w:next w:val="a0"/>
    <w:link w:val="MTDisplayEquation0"/>
    <w:rsid w:val="009673BE"/>
    <w:pPr>
      <w:tabs>
        <w:tab w:val="center" w:pos="5240"/>
        <w:tab w:val="right" w:pos="10460"/>
      </w:tabs>
      <w:spacing w:line="240" w:lineRule="auto"/>
    </w:pPr>
  </w:style>
  <w:style w:type="character" w:customStyle="1" w:styleId="MTDisplayEquation0">
    <w:name w:val="MTDisplayEquation 字符"/>
    <w:basedOn w:val="a1"/>
    <w:link w:val="MTDisplayEquation"/>
    <w:rsid w:val="009673BE"/>
    <w:rPr>
      <w:rFonts w:ascii="Times New Roman" w:hAnsi="Times New Roman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1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7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3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0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4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6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3CA9A-913A-43F5-AB73-0B257B2CB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6</TotalTime>
  <Pages>1</Pages>
  <Words>39</Words>
  <Characters>226</Characters>
  <Application>Microsoft Office Word</Application>
  <DocSecurity>0</DocSecurity>
  <Lines>1</Lines>
  <Paragraphs>1</Paragraphs>
  <ScaleCrop>false</ScaleCrop>
  <Company>HHU</Company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Rui</dc:creator>
  <cp:keywords/>
  <dc:description/>
  <cp:lastModifiedBy>HHBS</cp:lastModifiedBy>
  <cp:revision>537</cp:revision>
  <dcterms:created xsi:type="dcterms:W3CDTF">2017-09-16T04:17:00Z</dcterms:created>
  <dcterms:modified xsi:type="dcterms:W3CDTF">2018-02-22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